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1488"/>
        <w:gridCol w:w="875"/>
        <w:gridCol w:w="1361"/>
        <w:gridCol w:w="2945"/>
        <w:gridCol w:w="1341"/>
        <w:gridCol w:w="1341"/>
        <w:gridCol w:w="1341"/>
        <w:gridCol w:w="3708"/>
      </w:tblGrid>
      <w:tr w:rsidR="00D06D1B" w:rsidRPr="00D06D1B" w14:paraId="34147AD1" w14:textId="77777777" w:rsidTr="00D06D1B">
        <w:trPr>
          <w:trHeight w:val="1860"/>
        </w:trPr>
        <w:tc>
          <w:tcPr>
            <w:tcW w:w="144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D91B" w14:textId="733BEFDD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7216" behindDoc="0" locked="0" layoutInCell="1" allowOverlap="1" wp14:anchorId="67DF7CC7" wp14:editId="48A296CB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-3810</wp:posOffset>
                  </wp:positionV>
                  <wp:extent cx="8972550" cy="114300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2340B9-4399-4387-B94B-C5607E774A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362340B9-4399-4387-B94B-C5607E774AD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72550" cy="11430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06D1B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A20D02F" wp14:editId="14905D01">
                      <wp:simplePos x="0" y="0"/>
                      <wp:positionH relativeFrom="column">
                        <wp:posOffset>352425</wp:posOffset>
                      </wp:positionH>
                      <wp:positionV relativeFrom="paragraph">
                        <wp:posOffset>0</wp:posOffset>
                      </wp:positionV>
                      <wp:extent cx="5334000" cy="723900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8440507-537B-4275-9F99-F2F7AB6ED6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0" cy="7184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4F21C3D" w14:textId="77777777" w:rsidR="00D06D1B" w:rsidRDefault="00D06D1B" w:rsidP="00D06D1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D06D1B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4E79" w:themeColor="accent5" w:themeShade="80"/>
                                      <w:sz w:val="80"/>
                                      <w:szCs w:val="80"/>
                                      <w14:shadow w14:blurRad="0" w14:dist="38100" w14:dir="2640000" w14:sx="100000" w14:sy="100000" w14:kx="0" w14:ky="0" w14:algn="bl">
                                        <w14:schemeClr w14:val="accent1"/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HECKBOOK REGISTER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20D02F" id="Rectangle 2" o:spid="_x0000_s1026" style="position:absolute;margin-left:27.75pt;margin-top:0;width:420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" filled="f" stroked="f">
                      <v:textbox style="mso-fit-shape-to-text:t">
                        <w:txbxContent>
                          <w:p w14:paraId="14F21C3D" w14:textId="77777777" w:rsidR="00D06D1B" w:rsidRDefault="00D06D1B" w:rsidP="00D06D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D06D1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4E79" w:themeColor="accent5" w:themeShade="80"/>
                                <w:sz w:val="80"/>
                                <w:szCs w:val="80"/>
                                <w14:shadow w14:blurRad="0" w14:dist="38100" w14:dir="2640000" w14:sx="100000" w14:sy="100000" w14:kx="0" w14:ky="0" w14:algn="bl">
                                  <w14:schemeClr w14:val="accent1"/>
                                </w14:shadow>
                                <w14:textOutline w14:w="12700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HECKBOOK REGIS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1429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184"/>
            </w:tblGrid>
            <w:tr w:rsidR="00D06D1B" w:rsidRPr="00D06D1B" w14:paraId="200C3977" w14:textId="77777777" w:rsidTr="00D06D1B">
              <w:trPr>
                <w:trHeight w:val="1860"/>
                <w:tblCellSpacing w:w="0" w:type="dxa"/>
              </w:trPr>
              <w:tc>
                <w:tcPr>
                  <w:tcW w:w="14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0F891E" w14:textId="77777777" w:rsidR="00D06D1B" w:rsidRPr="00D06D1B" w:rsidRDefault="00D06D1B" w:rsidP="00D06D1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0053D7C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45AB188C" w14:textId="77777777" w:rsidTr="00D06D1B">
        <w:trPr>
          <w:trHeight w:val="450"/>
        </w:trPr>
        <w:tc>
          <w:tcPr>
            <w:tcW w:w="1486" w:type="dxa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05496"/>
            <w:noWrap/>
            <w:vAlign w:val="center"/>
            <w:hideMark/>
          </w:tcPr>
          <w:p w14:paraId="7A35D01D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</w:p>
        </w:tc>
        <w:tc>
          <w:tcPr>
            <w:tcW w:w="874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05496"/>
            <w:vAlign w:val="center"/>
            <w:hideMark/>
          </w:tcPr>
          <w:p w14:paraId="7D7DD58D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Check</w:t>
            </w: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</w:r>
            <w:r w:rsidRPr="00D06D1B">
              <w:rPr>
                <w:rFonts w:ascii="Wingdings" w:eastAsia="Times New Roman" w:hAnsi="Wingdings" w:cs="Calibri"/>
                <w:b/>
                <w:bCs/>
                <w:color w:val="FFFFFF"/>
                <w:sz w:val="36"/>
                <w:szCs w:val="36"/>
              </w:rPr>
              <w:t></w:t>
            </w:r>
          </w:p>
        </w:tc>
        <w:tc>
          <w:tcPr>
            <w:tcW w:w="1361" w:type="dxa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05496"/>
            <w:noWrap/>
            <w:vAlign w:val="center"/>
            <w:hideMark/>
          </w:tcPr>
          <w:p w14:paraId="5F768D83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Check No.</w:t>
            </w:r>
          </w:p>
        </w:tc>
        <w:tc>
          <w:tcPr>
            <w:tcW w:w="2946" w:type="dxa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05496"/>
            <w:noWrap/>
            <w:vAlign w:val="center"/>
            <w:hideMark/>
          </w:tcPr>
          <w:p w14:paraId="621FCE34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34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05496"/>
            <w:vAlign w:val="center"/>
            <w:hideMark/>
          </w:tcPr>
          <w:p w14:paraId="79368524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Amount Out</w:t>
            </w:r>
          </w:p>
        </w:tc>
        <w:tc>
          <w:tcPr>
            <w:tcW w:w="134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05496"/>
            <w:vAlign w:val="center"/>
            <w:hideMark/>
          </w:tcPr>
          <w:p w14:paraId="3B9EB7A1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Amount In</w:t>
            </w:r>
          </w:p>
        </w:tc>
        <w:tc>
          <w:tcPr>
            <w:tcW w:w="134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05496"/>
            <w:noWrap/>
            <w:vAlign w:val="center"/>
            <w:hideMark/>
          </w:tcPr>
          <w:p w14:paraId="52F77793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Balance</w:t>
            </w:r>
          </w:p>
        </w:tc>
        <w:tc>
          <w:tcPr>
            <w:tcW w:w="371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05496"/>
            <w:noWrap/>
            <w:vAlign w:val="center"/>
            <w:hideMark/>
          </w:tcPr>
          <w:p w14:paraId="7AB3254E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6D1B">
              <w:rPr>
                <w:rFonts w:ascii="Calibri" w:eastAsia="Times New Roman" w:hAnsi="Calibri" w:cs="Calibri"/>
                <w:b/>
                <w:bCs/>
                <w:color w:val="FFFFFF"/>
              </w:rPr>
              <w:t>Remarks</w:t>
            </w:r>
          </w:p>
        </w:tc>
      </w:tr>
      <w:tr w:rsidR="00D06D1B" w:rsidRPr="00D06D1B" w14:paraId="46E793F7" w14:textId="77777777" w:rsidTr="00D06D1B">
        <w:trPr>
          <w:trHeight w:val="450"/>
        </w:trPr>
        <w:tc>
          <w:tcPr>
            <w:tcW w:w="1486" w:type="dxa"/>
            <w:vMerge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14:paraId="4FD98C66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874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EC0137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61" w:type="dxa"/>
            <w:vMerge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14:paraId="63F784DA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946" w:type="dxa"/>
            <w:vMerge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14:paraId="29B09249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4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5E8D45B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4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0279F19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4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B0F3543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371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17B0123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</w:tr>
      <w:tr w:rsidR="00D06D1B" w:rsidRPr="00D06D1B" w14:paraId="1D5C4072" w14:textId="77777777" w:rsidTr="00D06D1B">
        <w:trPr>
          <w:trHeight w:val="405"/>
        </w:trPr>
        <w:tc>
          <w:tcPr>
            <w:tcW w:w="9349" w:type="dxa"/>
            <w:gridSpan w:val="6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D2449BD" w14:textId="54D2007D" w:rsidR="00D06D1B" w:rsidRPr="00D06D1B" w:rsidRDefault="00D06D1B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</w:rPr>
            </w:pPr>
            <w:r w:rsidRPr="00D06D1B">
              <w:rPr>
                <w:rFonts w:ascii="Calibri" w:eastAsia="Times New Roman" w:hAnsi="Calibri" w:cs="Calibri"/>
                <w:i/>
                <w:iCs/>
              </w:rPr>
              <w:t>Balance Brought Forward</w:t>
            </w:r>
          </w:p>
        </w:tc>
        <w:tc>
          <w:tcPr>
            <w:tcW w:w="1341" w:type="dxa"/>
            <w:tcBorders>
              <w:top w:val="nil"/>
              <w:left w:val="nil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42DBDCA" w14:textId="42DD8CEE" w:rsidR="00D06D1B" w:rsidRPr="00D06D1B" w:rsidRDefault="00862B37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$</w:t>
            </w:r>
            <w:r w:rsidR="00D06D1B" w:rsidRPr="00D06D1B">
              <w:rPr>
                <w:rFonts w:ascii="Calibri" w:eastAsia="Times New Roman" w:hAnsi="Calibri" w:cs="Calibri"/>
                <w:b/>
                <w:bCs/>
              </w:rPr>
              <w:t xml:space="preserve">15,000.00 </w:t>
            </w:r>
          </w:p>
        </w:tc>
        <w:tc>
          <w:tcPr>
            <w:tcW w:w="3710" w:type="dxa"/>
            <w:tcBorders>
              <w:top w:val="nil"/>
              <w:left w:val="nil"/>
              <w:right w:val="single" w:sz="4" w:space="0" w:color="BFBFBF"/>
            </w:tcBorders>
            <w:shd w:val="clear" w:color="000000" w:fill="DDEBF7"/>
            <w:noWrap/>
            <w:vAlign w:val="center"/>
          </w:tcPr>
          <w:p w14:paraId="59D6B7F6" w14:textId="43E3352B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D06D1B" w:rsidRPr="00D06D1B" w14:paraId="68C28D21" w14:textId="77777777" w:rsidTr="00D06D1B">
        <w:trPr>
          <w:trHeight w:val="440"/>
        </w:trPr>
        <w:tc>
          <w:tcPr>
            <w:tcW w:w="148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21145A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D06D1B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87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16B0B6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6253C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Cash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4F56F2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Apartment Rental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C76E2F" w14:textId="27A8C282" w:rsidR="00D06D1B" w:rsidRPr="00D06D1B" w:rsidRDefault="00D06D1B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DAED0C" w14:textId="5191587F" w:rsidR="00D06D1B" w:rsidRPr="00D06D1B" w:rsidRDefault="00862B37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$</w:t>
            </w:r>
            <w:r w:rsidR="00D06D1B">
              <w:rPr>
                <w:rFonts w:ascii="Calibri" w:eastAsia="Times New Roman" w:hAnsi="Calibri" w:cs="Calibri"/>
                <w:color w:val="000000"/>
              </w:rPr>
              <w:t>5,000.00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4B576" w14:textId="3A3D0263" w:rsidR="00D06D1B" w:rsidRPr="00D06D1B" w:rsidRDefault="00862B37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$</w:t>
            </w:r>
            <w:r w:rsidR="00D06D1B">
              <w:rPr>
                <w:rFonts w:ascii="Calibri" w:eastAsia="Times New Roman" w:hAnsi="Calibri" w:cs="Calibri"/>
                <w:color w:val="000000"/>
              </w:rPr>
              <w:t>20,000.00</w:t>
            </w:r>
          </w:p>
        </w:tc>
        <w:tc>
          <w:tcPr>
            <w:tcW w:w="3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22A03" w14:textId="7E7B815E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58B2E3E2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AD153D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D06D1B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48E5E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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67163" w14:textId="77777777" w:rsidR="00D06D1B" w:rsidRPr="00D06D1B" w:rsidRDefault="00D06D1B" w:rsidP="00D06D1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874959085</w:t>
            </w: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589025" w14:textId="77777777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06D1B">
              <w:rPr>
                <w:rFonts w:ascii="Calibri" w:eastAsia="Times New Roman" w:hAnsi="Calibri" w:cs="Calibri"/>
                <w:color w:val="000000"/>
              </w:rPr>
              <w:t>Electric Bill</w:t>
            </w: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EC997" w14:textId="4FFCD362" w:rsidR="00D06D1B" w:rsidRPr="00D06D1B" w:rsidRDefault="00862B37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$</w:t>
            </w:r>
            <w:r w:rsidR="00D06D1B">
              <w:rPr>
                <w:rFonts w:ascii="Calibri" w:eastAsia="Times New Roman" w:hAnsi="Calibri" w:cs="Calibri"/>
                <w:color w:val="000000"/>
              </w:rPr>
              <w:t>150.00</w:t>
            </w: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A859EE" w14:textId="4CEA5C19" w:rsidR="00D06D1B" w:rsidRPr="00D06D1B" w:rsidRDefault="00D06D1B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8EE285" w14:textId="314628E0" w:rsidR="00D06D1B" w:rsidRPr="00D06D1B" w:rsidRDefault="00862B37" w:rsidP="00D06D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$</w:t>
            </w:r>
            <w:bookmarkStart w:id="0" w:name="_GoBack"/>
            <w:bookmarkEnd w:id="0"/>
            <w:r w:rsidR="00D06D1B">
              <w:rPr>
                <w:rFonts w:ascii="Calibri" w:eastAsia="Times New Roman" w:hAnsi="Calibri" w:cs="Calibri"/>
                <w:color w:val="000000"/>
              </w:rPr>
              <w:t>19,850.00</w:t>
            </w: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94C0BE" w14:textId="55DC1541" w:rsidR="00D06D1B" w:rsidRPr="00D06D1B" w:rsidRDefault="00D06D1B" w:rsidP="00D06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773B1AD5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A71866" w14:textId="5423A3E4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5FEED3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59F28A" w14:textId="293342B4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BA6276" w14:textId="09762B25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6029E7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43F02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2237D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F864AC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091FA8B2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81636D" w14:textId="76534CE6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024CA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202B35" w14:textId="2E92C045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65137" w14:textId="1561F0A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69754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E83E2B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A5CA7E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561991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3474B0E7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7600D" w14:textId="74BA030C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C8CB8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BF38F4" w14:textId="4EE6D87A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88E67" w14:textId="6959F1B6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BF43D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59470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2C6315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E1E0AA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013BDD6D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B34AE8" w14:textId="1F13C7FE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4DA0F1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3FE5D" w14:textId="090BB01E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21433" w14:textId="3A9AB20D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2D96E8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32CD5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BA617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7FC1D5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3FB24389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A584A" w14:textId="54EC0CA6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0A09D7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286554" w14:textId="207022AD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C43AC2" w14:textId="5BAD7BE1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EE5E4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962542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02F1E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BC5914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35764FD4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D5AE7F" w14:textId="7EAE310A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93FBCF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FD41F" w14:textId="08EF0E09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E96B47" w14:textId="29765ACE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5373E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E5250F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CB7AA1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2C4595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2917EA9C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E144AC" w14:textId="7B9C4CAF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1426FE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28B411" w14:textId="55FA11CF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0C931" w14:textId="3C86522D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832E8D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9D9137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D8DB72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6796FB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2502D2BA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902AD5" w14:textId="3636BFC0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C7DDC8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42888" w14:textId="758A2849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3D24E" w14:textId="080B4AD0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7DF90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18806F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41C75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C49131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42A99A36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5AFFCF" w14:textId="6D66EB0F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14AB06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F1E4B6" w14:textId="50385C8C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00AA8" w14:textId="3441C576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5C8A4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EF0DDA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F3289B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995ED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06D4EE6E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8DDFC8" w14:textId="20549523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CEF784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FA402C" w14:textId="1D435395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7C9AD3" w14:textId="5A4106AC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C5088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BA3243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6E830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A66DF4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0FDDE10E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CB9BB2" w14:textId="67EA2EC3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20DC2B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AB5C06" w14:textId="3AEA441C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63C80" w14:textId="0BA9E74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7BF109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DACDC0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13EC4F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5D56F5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4727ABAB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0F86B7" w14:textId="1E10E0E2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AFEFE6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932718" w14:textId="4843BCDD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F83B6" w14:textId="101A4CC3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7C953E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7620DF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D7F170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563B24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152557FA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1A5EC" w14:textId="0890031D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7730AA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92D31C" w14:textId="69B14A31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B99BA3" w14:textId="5BFF90A2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94741D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74357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1F5365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CF2E05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6D1B" w:rsidRPr="00D06D1B" w14:paraId="3A09E8C3" w14:textId="77777777" w:rsidTr="00D06D1B">
        <w:trPr>
          <w:trHeight w:val="405"/>
        </w:trPr>
        <w:tc>
          <w:tcPr>
            <w:tcW w:w="14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ACC359" w14:textId="17D42E2E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CF09A6" w14:textId="77777777" w:rsidR="00D06D1B" w:rsidRPr="00D06D1B" w:rsidRDefault="00D06D1B" w:rsidP="007D01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</w:pPr>
            <w:r w:rsidRPr="00D06D1B">
              <w:rPr>
                <w:rFonts w:ascii="Wingdings" w:eastAsia="Times New Roman" w:hAnsi="Wingdings" w:cs="Calibri"/>
                <w:color w:val="808080"/>
                <w:sz w:val="36"/>
                <w:szCs w:val="36"/>
              </w:rPr>
              <w:t></w:t>
            </w:r>
          </w:p>
        </w:tc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B1D063" w14:textId="517826D2" w:rsidR="00D06D1B" w:rsidRPr="00D06D1B" w:rsidRDefault="00D06D1B" w:rsidP="007D01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9450D0" w14:textId="765C6EBD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ED2D28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EA1918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D18516" w14:textId="77777777" w:rsidR="00D06D1B" w:rsidRPr="00D06D1B" w:rsidRDefault="00D06D1B" w:rsidP="007D01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EB6EE4" w14:textId="77777777" w:rsidR="00D06D1B" w:rsidRPr="00D06D1B" w:rsidRDefault="00D06D1B" w:rsidP="007D0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D06D1B">
      <w:pPr>
        <w:spacing w:after="0"/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8D1A5" w14:textId="77777777" w:rsidR="005F2A8E" w:rsidRDefault="005F2A8E" w:rsidP="00025008">
      <w:pPr>
        <w:spacing w:after="0" w:line="240" w:lineRule="auto"/>
      </w:pPr>
      <w:r>
        <w:separator/>
      </w:r>
    </w:p>
  </w:endnote>
  <w:endnote w:type="continuationSeparator" w:id="0">
    <w:p w14:paraId="5BF2CED1" w14:textId="77777777" w:rsidR="005F2A8E" w:rsidRDefault="005F2A8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5CC71" w14:textId="77777777" w:rsidR="005F2A8E" w:rsidRDefault="005F2A8E" w:rsidP="00025008">
      <w:pPr>
        <w:spacing w:after="0" w:line="240" w:lineRule="auto"/>
      </w:pPr>
      <w:r>
        <w:separator/>
      </w:r>
    </w:p>
  </w:footnote>
  <w:footnote w:type="continuationSeparator" w:id="0">
    <w:p w14:paraId="570A67D6" w14:textId="77777777" w:rsidR="005F2A8E" w:rsidRDefault="005F2A8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wUAu4PtFCwAAAA="/>
  </w:docVars>
  <w:rsids>
    <w:rsidRoot w:val="00025008"/>
    <w:rsid w:val="00025008"/>
    <w:rsid w:val="0004558F"/>
    <w:rsid w:val="00134413"/>
    <w:rsid w:val="0018020B"/>
    <w:rsid w:val="005F2A8E"/>
    <w:rsid w:val="00614671"/>
    <w:rsid w:val="006B33D7"/>
    <w:rsid w:val="007A0B79"/>
    <w:rsid w:val="00862B37"/>
    <w:rsid w:val="00924D6B"/>
    <w:rsid w:val="00926C13"/>
    <w:rsid w:val="00B24FCF"/>
    <w:rsid w:val="00C1590A"/>
    <w:rsid w:val="00D06D1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1-24T05:27:00Z</dcterms:created>
  <dcterms:modified xsi:type="dcterms:W3CDTF">2020-01-29T14:37:00Z</dcterms:modified>
</cp:coreProperties>
</file>